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A47D" w14:textId="7AE42010" w:rsidR="00270EB3" w:rsidRPr="0034439D" w:rsidRDefault="00107D99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Homework </w:t>
      </w:r>
      <w:r w:rsidR="00E20D6C">
        <w:rPr>
          <w:rFonts w:ascii="Times New Roman" w:hAnsi="Times New Roman" w:cs="Times New Roman"/>
          <w:b/>
          <w:sz w:val="28"/>
        </w:rPr>
        <w:t>8 Programming Task</w:t>
      </w:r>
      <w:r w:rsidR="00FD54F8">
        <w:rPr>
          <w:rFonts w:ascii="Times New Roman" w:hAnsi="Times New Roman" w:cs="Times New Roman"/>
          <w:b/>
          <w:sz w:val="28"/>
        </w:rPr>
        <w:t xml:space="preserve"> (</w:t>
      </w:r>
      <w:r w:rsidR="00E20D6C">
        <w:rPr>
          <w:rFonts w:ascii="Times New Roman" w:hAnsi="Times New Roman" w:cs="Times New Roman"/>
          <w:b/>
          <w:sz w:val="28"/>
        </w:rPr>
        <w:t>1</w:t>
      </w:r>
      <w:r w:rsidR="008B6C23">
        <w:rPr>
          <w:rFonts w:ascii="Times New Roman" w:hAnsi="Times New Roman" w:cs="Times New Roman"/>
          <w:b/>
          <w:sz w:val="28"/>
        </w:rPr>
        <w:t>0 points)</w:t>
      </w:r>
    </w:p>
    <w:p w14:paraId="18444E6B" w14:textId="77777777" w:rsidR="00270EB3" w:rsidRDefault="00270EB3" w:rsidP="00270EB3">
      <w:pPr>
        <w:jc w:val="center"/>
        <w:rPr>
          <w:rFonts w:ascii="Times New Roman" w:hAnsi="Times New Roman" w:cs="Times New Roman"/>
        </w:rPr>
      </w:pPr>
    </w:p>
    <w:p w14:paraId="0F810DDB" w14:textId="765840CD"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</w:t>
      </w:r>
      <w:r w:rsidR="00372124">
        <w:rPr>
          <w:rFonts w:ascii="Times New Roman" w:hAnsi="Times New Roman" w:cs="Times New Roman"/>
        </w:rPr>
        <w:t>55</w:t>
      </w:r>
      <w:r>
        <w:rPr>
          <w:rFonts w:ascii="Times New Roman" w:hAnsi="Times New Roman" w:cs="Times New Roman"/>
        </w:rPr>
        <w:t>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</w:t>
      </w:r>
      <w:r w:rsidR="00E20D6C">
        <w:rPr>
          <w:rFonts w:ascii="Times New Roman" w:hAnsi="Times New Roman" w:cs="Times New Roman"/>
        </w:rPr>
        <w:t>Fall</w:t>
      </w:r>
      <w:r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</w:t>
      </w:r>
      <w:r w:rsidR="007B171A">
        <w:rPr>
          <w:rFonts w:ascii="Times New Roman" w:hAnsi="Times New Roman" w:cs="Times New Roman"/>
        </w:rPr>
        <w:t>2</w:t>
      </w:r>
      <w:r w:rsidR="00BF1C2F">
        <w:rPr>
          <w:rFonts w:ascii="Times New Roman" w:hAnsi="Times New Roman" w:cs="Times New Roman"/>
        </w:rPr>
        <w:t>2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14:paraId="64FD39C3" w14:textId="77777777" w:rsidR="00D1432F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8340EF">
        <w:rPr>
          <w:rFonts w:ascii="Times New Roman" w:hAnsi="Times New Roman" w:cs="Times New Roman"/>
          <w:sz w:val="24"/>
          <w:szCs w:val="24"/>
        </w:rPr>
        <w:t>__________________</w:t>
      </w:r>
    </w:p>
    <w:p w14:paraId="619DD850" w14:textId="77777777" w:rsidR="003B2000" w:rsidRDefault="003B2000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</w:p>
    <w:p w14:paraId="6E1C20BA" w14:textId="1AD2DEEB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ata</w:t>
      </w:r>
    </w:p>
    <w:p w14:paraId="26BE94F8" w14:textId="77777777" w:rsidR="00F76C0B" w:rsidRDefault="00F76C0B" w:rsidP="00E20D6C">
      <w:pPr>
        <w:tabs>
          <w:tab w:val="left" w:pos="936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5431B30" w14:textId="03958685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The data file “UniversalBank.csv” contains a dataset of 5000 customers of the Universal Bank. </w:t>
      </w:r>
    </w:p>
    <w:p w14:paraId="3A76D1E3" w14:textId="77777777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>Below is the description of columns in the dataset.</w:t>
      </w:r>
      <w:r w:rsidRPr="00E20D6C">
        <w:rPr>
          <w:rFonts w:ascii="Times New Roman" w:hAnsi="Times New Roman" w:cs="Times New Roman"/>
          <w:sz w:val="24"/>
          <w:szCs w:val="24"/>
        </w:rPr>
        <w:br/>
        <w:t>• Id: Customer ID</w:t>
      </w:r>
      <w:r w:rsidRPr="00E20D6C">
        <w:rPr>
          <w:rFonts w:ascii="Times New Roman" w:hAnsi="Times New Roman" w:cs="Times New Roman"/>
          <w:sz w:val="24"/>
          <w:szCs w:val="24"/>
        </w:rPr>
        <w:br/>
        <w:t>• Age: Customer’s age in completed years</w:t>
      </w:r>
      <w:r w:rsidRPr="00E20D6C">
        <w:rPr>
          <w:rFonts w:ascii="Times New Roman" w:hAnsi="Times New Roman" w:cs="Times New Roman"/>
          <w:sz w:val="24"/>
          <w:szCs w:val="24"/>
        </w:rPr>
        <w:br/>
        <w:t>• Experience: #years of professional experience</w:t>
      </w:r>
      <w:r w:rsidRPr="00E20D6C">
        <w:rPr>
          <w:rFonts w:ascii="Times New Roman" w:hAnsi="Times New Roman" w:cs="Times New Roman"/>
          <w:sz w:val="24"/>
          <w:szCs w:val="24"/>
        </w:rPr>
        <w:br/>
        <w:t>• Income: Annual income of the customer ($000)</w:t>
      </w:r>
      <w:r w:rsidRPr="00E20D6C">
        <w:rPr>
          <w:rFonts w:ascii="Times New Roman" w:hAnsi="Times New Roman" w:cs="Times New Roman"/>
          <w:sz w:val="24"/>
          <w:szCs w:val="24"/>
        </w:rPr>
        <w:br/>
        <w:t>• ZIPCode: Home Address ZIP code.</w:t>
      </w:r>
      <w:r w:rsidRPr="00E20D6C">
        <w:rPr>
          <w:rFonts w:ascii="Times New Roman" w:hAnsi="Times New Roman" w:cs="Times New Roman"/>
          <w:sz w:val="24"/>
          <w:szCs w:val="24"/>
        </w:rPr>
        <w:br/>
        <w:t>• Family: Family size of the customer</w:t>
      </w:r>
      <w:r w:rsidRPr="00E20D6C">
        <w:rPr>
          <w:rFonts w:ascii="Times New Roman" w:hAnsi="Times New Roman" w:cs="Times New Roman"/>
          <w:sz w:val="24"/>
          <w:szCs w:val="24"/>
        </w:rPr>
        <w:br/>
        <w:t>• CCAvg: Avg. spending on credit cards per month ($000)</w:t>
      </w:r>
      <w:r w:rsidRPr="00E20D6C">
        <w:rPr>
          <w:rFonts w:ascii="Times New Roman" w:hAnsi="Times New Roman" w:cs="Times New Roman"/>
          <w:sz w:val="24"/>
          <w:szCs w:val="24"/>
        </w:rPr>
        <w:br/>
        <w:t>• Education: Education Level. 1: Undergrad; 2: Graduate; 3: Advanced/Professional</w:t>
      </w:r>
      <w:r w:rsidRPr="00E20D6C">
        <w:rPr>
          <w:rFonts w:ascii="Times New Roman" w:hAnsi="Times New Roman" w:cs="Times New Roman"/>
          <w:sz w:val="24"/>
          <w:szCs w:val="24"/>
        </w:rPr>
        <w:br/>
        <w:t>• Mortgage: Value of house mortgage if any. ($000)</w:t>
      </w:r>
      <w:r w:rsidRPr="00E20D6C">
        <w:rPr>
          <w:rFonts w:ascii="Times New Roman" w:hAnsi="Times New Roman" w:cs="Times New Roman"/>
          <w:sz w:val="24"/>
          <w:szCs w:val="24"/>
        </w:rPr>
        <w:br/>
        <w:t>• Personal_Loan: Did this customer accept the personal loan offered in the last campaign?</w:t>
      </w:r>
      <w:r w:rsidRPr="00E20D6C">
        <w:rPr>
          <w:rFonts w:ascii="Times New Roman" w:hAnsi="Times New Roman" w:cs="Times New Roman"/>
          <w:sz w:val="24"/>
          <w:szCs w:val="24"/>
        </w:rPr>
        <w:br/>
        <w:t>• Securities_Account: Does the customer have a securities account with the bank?</w:t>
      </w:r>
      <w:r w:rsidRPr="00E20D6C">
        <w:rPr>
          <w:rFonts w:ascii="Times New Roman" w:hAnsi="Times New Roman" w:cs="Times New Roman"/>
          <w:sz w:val="24"/>
          <w:szCs w:val="24"/>
        </w:rPr>
        <w:br/>
        <w:t>• CD_Account: Does the customer have a certificate of deposit (CD) account with the bank?</w:t>
      </w:r>
      <w:r w:rsidRPr="00E20D6C">
        <w:rPr>
          <w:rFonts w:ascii="Times New Roman" w:hAnsi="Times New Roman" w:cs="Times New Roman"/>
          <w:sz w:val="24"/>
          <w:szCs w:val="24"/>
        </w:rPr>
        <w:br/>
        <w:t>• Online: Does the customer use internet banking facilities?</w:t>
      </w:r>
      <w:r w:rsidRPr="00E20D6C">
        <w:rPr>
          <w:rFonts w:ascii="Times New Roman" w:hAnsi="Times New Roman" w:cs="Times New Roman"/>
          <w:sz w:val="24"/>
          <w:szCs w:val="24"/>
        </w:rPr>
        <w:br/>
        <w:t>• CreditCard: Does the customer use a credit card issued by UniversalBank?</w:t>
      </w:r>
    </w:p>
    <w:p w14:paraId="7B5EB5F2" w14:textId="2298FEA0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Pr="00E20D6C">
        <w:rPr>
          <w:rFonts w:ascii="Times New Roman" w:hAnsi="Times New Roman" w:cs="Times New Roman"/>
          <w:sz w:val="24"/>
          <w:szCs w:val="24"/>
        </w:rPr>
        <w:t> Since Education should be categorical variable, you need to convert it into dummies.</w:t>
      </w:r>
    </w:p>
    <w:p w14:paraId="04E6BACD" w14:textId="77777777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7B7705DD" w14:textId="6599039B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Complete </w:t>
      </w:r>
      <w:r>
        <w:rPr>
          <w:rFonts w:ascii="Times New Roman" w:hAnsi="Times New Roman" w:cs="Times New Roman"/>
          <w:sz w:val="24"/>
          <w:szCs w:val="24"/>
        </w:rPr>
        <w:t xml:space="preserve">the following </w:t>
      </w:r>
      <w:r w:rsidRPr="00E20D6C">
        <w:rPr>
          <w:rFonts w:ascii="Times New Roman" w:hAnsi="Times New Roman" w:cs="Times New Roman"/>
          <w:sz w:val="24"/>
          <w:szCs w:val="24"/>
        </w:rPr>
        <w:t xml:space="preserve">task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E20D6C">
        <w:rPr>
          <w:rFonts w:ascii="Times New Roman" w:hAnsi="Times New Roman" w:cs="Times New Roman"/>
          <w:sz w:val="24"/>
          <w:szCs w:val="24"/>
        </w:rPr>
        <w:t>questions.</w:t>
      </w:r>
    </w:p>
    <w:p w14:paraId="5A87DB2B" w14:textId="77777777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7F80532B" w14:textId="59D089EA" w:rsidR="008340EF" w:rsidRPr="008340EF" w:rsidRDefault="00870F3C" w:rsidP="008340EF">
      <w:pPr>
        <w:tabs>
          <w:tab w:val="left" w:pos="9360"/>
        </w:tabs>
        <w:spacing w:after="120"/>
        <w:rPr>
          <w:rFonts w:ascii="Helvetica" w:eastAsia="Times New Roman" w:hAnsi="Helvetica" w:cs="Helvetica"/>
          <w:color w:val="2D3B45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rogramming </w:t>
      </w:r>
      <w:r w:rsidR="008340EF" w:rsidRPr="008340EF">
        <w:rPr>
          <w:rFonts w:ascii="Times New Roman" w:hAnsi="Times New Roman" w:cs="Times New Roman"/>
          <w:b/>
          <w:sz w:val="24"/>
          <w:szCs w:val="24"/>
          <w:u w:val="single"/>
        </w:rPr>
        <w:t xml:space="preserve">Task: </w:t>
      </w:r>
      <w:r w:rsidR="00E20D6C">
        <w:rPr>
          <w:rFonts w:ascii="Times New Roman" w:hAnsi="Times New Roman" w:cs="Times New Roman"/>
          <w:b/>
          <w:sz w:val="24"/>
          <w:szCs w:val="24"/>
          <w:u w:val="single"/>
        </w:rPr>
        <w:t>(6 points)</w:t>
      </w:r>
    </w:p>
    <w:p w14:paraId="79039E37" w14:textId="5846966E" w:rsidR="008340EF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>Conduct a multiple linear regression analysis. Regress Personal_Loan on other variables except Id and ZIP_Code.</w:t>
      </w:r>
      <w:r w:rsidR="008340EF" w:rsidRPr="00E20D6C">
        <w:rPr>
          <w:rFonts w:ascii="Times New Roman" w:hAnsi="Times New Roman" w:cs="Times New Roman"/>
          <w:sz w:val="24"/>
          <w:szCs w:val="24"/>
        </w:rPr>
        <w:t> </w:t>
      </w:r>
    </w:p>
    <w:p w14:paraId="2705CC9C" w14:textId="24873D90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FA2F7A8" w14:textId="60387B06" w:rsidR="00E20D6C" w:rsidRPr="00E20D6C" w:rsidRDefault="00E20D6C" w:rsidP="00E20D6C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>Question 1: (2 points)</w:t>
      </w:r>
    </w:p>
    <w:p w14:paraId="73517C53" w14:textId="2634A5DC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According to the OLS, interpret the effect of Education on Personal_Loan? Does the effect statistically significant? Since the Personal_Loan is a dummy variable, you can interpret the coefficient as the change of probability. Explain the effect using business language (people </w:t>
      </w:r>
      <w:r>
        <w:rPr>
          <w:rFonts w:ascii="Times New Roman" w:hAnsi="Times New Roman" w:cs="Times New Roman"/>
          <w:sz w:val="24"/>
          <w:szCs w:val="24"/>
        </w:rPr>
        <w:t xml:space="preserve">with common </w:t>
      </w:r>
      <w:r w:rsidRPr="00E20D6C">
        <w:rPr>
          <w:rFonts w:ascii="Times New Roman" w:hAnsi="Times New Roman" w:cs="Times New Roman"/>
          <w:sz w:val="24"/>
          <w:szCs w:val="24"/>
        </w:rPr>
        <w:t xml:space="preserve">business </w:t>
      </w:r>
      <w:r>
        <w:rPr>
          <w:rFonts w:ascii="Times New Roman" w:hAnsi="Times New Roman" w:cs="Times New Roman"/>
          <w:sz w:val="24"/>
          <w:szCs w:val="24"/>
        </w:rPr>
        <w:t>background</w:t>
      </w:r>
      <w:r w:rsidRPr="00E20D6C">
        <w:rPr>
          <w:rFonts w:ascii="Times New Roman" w:hAnsi="Times New Roman" w:cs="Times New Roman"/>
          <w:sz w:val="24"/>
          <w:szCs w:val="24"/>
        </w:rPr>
        <w:t xml:space="preserve"> can understand).</w:t>
      </w:r>
    </w:p>
    <w:p w14:paraId="4CCBA34A" w14:textId="3B443AD4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391B4E7" w14:textId="5CDAE0D1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nswer:</w:t>
      </w:r>
    </w:p>
    <w:p w14:paraId="283B96B4" w14:textId="11114193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52406C9" w14:textId="651E6799" w:rsidR="00E20D6C" w:rsidRPr="00E20D6C" w:rsidRDefault="00E20D6C" w:rsidP="00E20D6C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>: (2 points)</w:t>
      </w:r>
    </w:p>
    <w:p w14:paraId="12251720" w14:textId="734EB172" w:rsidR="00E20D6C" w:rsidRDefault="00F76C0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F76C0B">
        <w:rPr>
          <w:rFonts w:ascii="Times New Roman" w:hAnsi="Times New Roman" w:cs="Times New Roman"/>
          <w:sz w:val="24"/>
          <w:szCs w:val="24"/>
        </w:rPr>
        <w:t>According to the OLS, interpret the effect of Age on Personal_Loan? Does the effect statistically significant? Explain the effect using business language (</w:t>
      </w:r>
      <w:r w:rsidRPr="00E20D6C">
        <w:rPr>
          <w:rFonts w:ascii="Times New Roman" w:hAnsi="Times New Roman" w:cs="Times New Roman"/>
          <w:sz w:val="24"/>
          <w:szCs w:val="24"/>
        </w:rPr>
        <w:t xml:space="preserve">people </w:t>
      </w:r>
      <w:r>
        <w:rPr>
          <w:rFonts w:ascii="Times New Roman" w:hAnsi="Times New Roman" w:cs="Times New Roman"/>
          <w:sz w:val="24"/>
          <w:szCs w:val="24"/>
        </w:rPr>
        <w:t xml:space="preserve">with common </w:t>
      </w:r>
      <w:r w:rsidRPr="00E20D6C">
        <w:rPr>
          <w:rFonts w:ascii="Times New Roman" w:hAnsi="Times New Roman" w:cs="Times New Roman"/>
          <w:sz w:val="24"/>
          <w:szCs w:val="24"/>
        </w:rPr>
        <w:t xml:space="preserve">business </w:t>
      </w:r>
      <w:r>
        <w:rPr>
          <w:rFonts w:ascii="Times New Roman" w:hAnsi="Times New Roman" w:cs="Times New Roman"/>
          <w:sz w:val="24"/>
          <w:szCs w:val="24"/>
        </w:rPr>
        <w:t>background</w:t>
      </w:r>
      <w:r w:rsidRPr="00E20D6C">
        <w:rPr>
          <w:rFonts w:ascii="Times New Roman" w:hAnsi="Times New Roman" w:cs="Times New Roman"/>
          <w:sz w:val="24"/>
          <w:szCs w:val="24"/>
        </w:rPr>
        <w:t xml:space="preserve"> can understand</w:t>
      </w:r>
      <w:r w:rsidRPr="00F76C0B">
        <w:rPr>
          <w:rFonts w:ascii="Times New Roman" w:hAnsi="Times New Roman" w:cs="Times New Roman"/>
          <w:sz w:val="24"/>
          <w:szCs w:val="24"/>
        </w:rPr>
        <w:t>).</w:t>
      </w:r>
    </w:p>
    <w:p w14:paraId="33F4F2C1" w14:textId="77777777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59FD1351" w14:textId="3A2C3CD5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nswer:</w:t>
      </w:r>
    </w:p>
    <w:p w14:paraId="4E2683F5" w14:textId="0590A527" w:rsidR="00F76C0B" w:rsidRPr="00F76C0B" w:rsidRDefault="00F76C0B" w:rsidP="00F76C0B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76C0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ubmission:</w:t>
      </w:r>
    </w:p>
    <w:p w14:paraId="13718890" w14:textId="33028579" w:rsidR="00F76C0B" w:rsidRDefault="00F76C0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: (1) your jupyter notebook with results, and (2) this </w:t>
      </w:r>
      <w:r w:rsidR="00170AB7">
        <w:rPr>
          <w:rFonts w:ascii="Times New Roman" w:hAnsi="Times New Roman" w:cs="Times New Roman"/>
          <w:sz w:val="24"/>
          <w:szCs w:val="24"/>
        </w:rPr>
        <w:t xml:space="preserve">task </w:t>
      </w:r>
      <w:r>
        <w:rPr>
          <w:rFonts w:ascii="Times New Roman" w:hAnsi="Times New Roman" w:cs="Times New Roman"/>
          <w:sz w:val="24"/>
          <w:szCs w:val="24"/>
        </w:rPr>
        <w:t>document with answers.</w:t>
      </w:r>
    </w:p>
    <w:sectPr w:rsidR="00F76C0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9BB4" w14:textId="77777777" w:rsidR="008E6A54" w:rsidRDefault="008E6A54" w:rsidP="00CF64ED">
      <w:r>
        <w:separator/>
      </w:r>
    </w:p>
  </w:endnote>
  <w:endnote w:type="continuationSeparator" w:id="0">
    <w:p w14:paraId="0153CC1B" w14:textId="77777777" w:rsidR="008E6A54" w:rsidRDefault="008E6A54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emboStd-Bold-Identity-H">
    <w:altName w:val="Times New Roman"/>
    <w:panose1 w:val="00000000000000000000"/>
    <w:charset w:val="00"/>
    <w:family w:val="roman"/>
    <w:notTrueType/>
    <w:pitch w:val="default"/>
  </w:font>
  <w:font w:name="BemboStd-Identity-H">
    <w:altName w:val="Times New Roman"/>
    <w:panose1 w:val="00000000000000000000"/>
    <w:charset w:val="00"/>
    <w:family w:val="roman"/>
    <w:notTrueType/>
    <w:pitch w:val="default"/>
  </w:font>
  <w:font w:name="BemboStd-Italic-Identity-H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338586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6081C40" w14:textId="77777777" w:rsidR="00D66B5E" w:rsidRPr="00AF0EFB" w:rsidRDefault="00D66B5E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C73D0">
              <w:rPr>
                <w:rFonts w:ascii="Times New Roman" w:hAnsi="Times New Roman" w:cs="Times New Roman"/>
                <w:bCs/>
                <w:noProof/>
              </w:rPr>
              <w:t>5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C73D0">
              <w:rPr>
                <w:rFonts w:ascii="Times New Roman" w:hAnsi="Times New Roman" w:cs="Times New Roman"/>
                <w:bCs/>
                <w:noProof/>
              </w:rPr>
              <w:t>5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306D67" w14:textId="77777777" w:rsidR="00D66B5E" w:rsidRPr="00AF0EFB" w:rsidRDefault="00D66B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B3342" w14:textId="77777777" w:rsidR="008E6A54" w:rsidRDefault="008E6A54" w:rsidP="00CF64ED">
      <w:r>
        <w:separator/>
      </w:r>
    </w:p>
  </w:footnote>
  <w:footnote w:type="continuationSeparator" w:id="0">
    <w:p w14:paraId="1631ED62" w14:textId="77777777" w:rsidR="008E6A54" w:rsidRDefault="008E6A54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D0B4E"/>
    <w:multiLevelType w:val="hybridMultilevel"/>
    <w:tmpl w:val="1188EB58"/>
    <w:lvl w:ilvl="0" w:tplc="AA3080FC">
      <w:start w:val="1"/>
      <w:numFmt w:val="upperLetter"/>
      <w:lvlText w:val="%1) "/>
      <w:lvlJc w:val="left"/>
      <w:pPr>
        <w:ind w:left="360" w:hanging="36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0112E4"/>
    <w:multiLevelType w:val="hybridMultilevel"/>
    <w:tmpl w:val="2A2666E8"/>
    <w:lvl w:ilvl="0" w:tplc="60401236">
      <w:start w:val="1"/>
      <w:numFmt w:val="decimal"/>
      <w:pStyle w:val="PRQ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9216DF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C30077"/>
    <w:multiLevelType w:val="hybridMultilevel"/>
    <w:tmpl w:val="FF0E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C02F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757AC0"/>
    <w:multiLevelType w:val="multilevel"/>
    <w:tmpl w:val="0F50F0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A4D6532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86057D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6C4E1A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17882164">
    <w:abstractNumId w:val="1"/>
  </w:num>
  <w:num w:numId="2" w16cid:durableId="1894929999">
    <w:abstractNumId w:val="4"/>
  </w:num>
  <w:num w:numId="3" w16cid:durableId="1952470493">
    <w:abstractNumId w:val="8"/>
  </w:num>
  <w:num w:numId="4" w16cid:durableId="1301037692">
    <w:abstractNumId w:val="7"/>
  </w:num>
  <w:num w:numId="5" w16cid:durableId="1866405944">
    <w:abstractNumId w:val="6"/>
  </w:num>
  <w:num w:numId="6" w16cid:durableId="1234585065">
    <w:abstractNumId w:val="2"/>
  </w:num>
  <w:num w:numId="7" w16cid:durableId="638412613">
    <w:abstractNumId w:val="1"/>
  </w:num>
  <w:num w:numId="8" w16cid:durableId="1080908164">
    <w:abstractNumId w:val="3"/>
  </w:num>
  <w:num w:numId="9" w16cid:durableId="775173829">
    <w:abstractNumId w:val="5"/>
  </w:num>
  <w:num w:numId="10" w16cid:durableId="20633519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DGzsDQxNDC1MDFU0lEKTi0uzszPAykwNKoFABlVPVUtAAAA"/>
  </w:docVars>
  <w:rsids>
    <w:rsidRoot w:val="0034439D"/>
    <w:rsid w:val="000137CC"/>
    <w:rsid w:val="00015AA0"/>
    <w:rsid w:val="000361DE"/>
    <w:rsid w:val="00036BF8"/>
    <w:rsid w:val="0005687D"/>
    <w:rsid w:val="000766BC"/>
    <w:rsid w:val="000861D8"/>
    <w:rsid w:val="00092FDB"/>
    <w:rsid w:val="000A6D31"/>
    <w:rsid w:val="000B269C"/>
    <w:rsid w:val="000B5412"/>
    <w:rsid w:val="000B594A"/>
    <w:rsid w:val="000C73D0"/>
    <w:rsid w:val="000D142C"/>
    <w:rsid w:val="000F1119"/>
    <w:rsid w:val="000F5C97"/>
    <w:rsid w:val="00107D99"/>
    <w:rsid w:val="00124A48"/>
    <w:rsid w:val="001341D0"/>
    <w:rsid w:val="00144C6E"/>
    <w:rsid w:val="00145AD8"/>
    <w:rsid w:val="001636FA"/>
    <w:rsid w:val="00170AB7"/>
    <w:rsid w:val="00175444"/>
    <w:rsid w:val="00175DCB"/>
    <w:rsid w:val="0017777E"/>
    <w:rsid w:val="00196D61"/>
    <w:rsid w:val="001D678C"/>
    <w:rsid w:val="001E2CE7"/>
    <w:rsid w:val="002132BC"/>
    <w:rsid w:val="002230BD"/>
    <w:rsid w:val="0022587A"/>
    <w:rsid w:val="00226547"/>
    <w:rsid w:val="00232412"/>
    <w:rsid w:val="00232FB3"/>
    <w:rsid w:val="00236819"/>
    <w:rsid w:val="0024140E"/>
    <w:rsid w:val="002448B5"/>
    <w:rsid w:val="00244B2E"/>
    <w:rsid w:val="00252FBE"/>
    <w:rsid w:val="00255873"/>
    <w:rsid w:val="00256A57"/>
    <w:rsid w:val="00261814"/>
    <w:rsid w:val="00270EB3"/>
    <w:rsid w:val="00282AF7"/>
    <w:rsid w:val="00287E62"/>
    <w:rsid w:val="00295069"/>
    <w:rsid w:val="0029561B"/>
    <w:rsid w:val="002A19CA"/>
    <w:rsid w:val="002C70D3"/>
    <w:rsid w:val="002D2688"/>
    <w:rsid w:val="002D2BBE"/>
    <w:rsid w:val="002E1152"/>
    <w:rsid w:val="002E41C9"/>
    <w:rsid w:val="002F6608"/>
    <w:rsid w:val="00300A17"/>
    <w:rsid w:val="00320100"/>
    <w:rsid w:val="0032130B"/>
    <w:rsid w:val="00340A40"/>
    <w:rsid w:val="00342BF2"/>
    <w:rsid w:val="0034334E"/>
    <w:rsid w:val="0034439D"/>
    <w:rsid w:val="00372124"/>
    <w:rsid w:val="00375378"/>
    <w:rsid w:val="0039027C"/>
    <w:rsid w:val="003904CB"/>
    <w:rsid w:val="003A624D"/>
    <w:rsid w:val="003B1F6B"/>
    <w:rsid w:val="003B2000"/>
    <w:rsid w:val="003B5901"/>
    <w:rsid w:val="003E3E9E"/>
    <w:rsid w:val="003F05E3"/>
    <w:rsid w:val="003F0939"/>
    <w:rsid w:val="003F1B00"/>
    <w:rsid w:val="003F43F7"/>
    <w:rsid w:val="00420DCE"/>
    <w:rsid w:val="0042220B"/>
    <w:rsid w:val="00425744"/>
    <w:rsid w:val="00425CB8"/>
    <w:rsid w:val="0043605B"/>
    <w:rsid w:val="00440189"/>
    <w:rsid w:val="00457E16"/>
    <w:rsid w:val="00461E02"/>
    <w:rsid w:val="004675DF"/>
    <w:rsid w:val="0047183A"/>
    <w:rsid w:val="00477F75"/>
    <w:rsid w:val="00485E7B"/>
    <w:rsid w:val="00495291"/>
    <w:rsid w:val="004A1CDB"/>
    <w:rsid w:val="004F612F"/>
    <w:rsid w:val="005134ED"/>
    <w:rsid w:val="0053324F"/>
    <w:rsid w:val="00535B32"/>
    <w:rsid w:val="00541564"/>
    <w:rsid w:val="0054660F"/>
    <w:rsid w:val="00552762"/>
    <w:rsid w:val="00573178"/>
    <w:rsid w:val="00597D5F"/>
    <w:rsid w:val="005B4E83"/>
    <w:rsid w:val="005B74D0"/>
    <w:rsid w:val="005C2F2E"/>
    <w:rsid w:val="005C321F"/>
    <w:rsid w:val="005C4267"/>
    <w:rsid w:val="005C42D6"/>
    <w:rsid w:val="005E18DE"/>
    <w:rsid w:val="005F5E10"/>
    <w:rsid w:val="00602712"/>
    <w:rsid w:val="00610BB4"/>
    <w:rsid w:val="00623374"/>
    <w:rsid w:val="00636A3B"/>
    <w:rsid w:val="00655E65"/>
    <w:rsid w:val="00657668"/>
    <w:rsid w:val="006714AA"/>
    <w:rsid w:val="00687F82"/>
    <w:rsid w:val="00691C15"/>
    <w:rsid w:val="00692DC5"/>
    <w:rsid w:val="00695426"/>
    <w:rsid w:val="006B04E3"/>
    <w:rsid w:val="006B1AE4"/>
    <w:rsid w:val="006B501F"/>
    <w:rsid w:val="006C4FFF"/>
    <w:rsid w:val="006C7E7A"/>
    <w:rsid w:val="006E1BA8"/>
    <w:rsid w:val="006E57B5"/>
    <w:rsid w:val="006F0FB6"/>
    <w:rsid w:val="006F295F"/>
    <w:rsid w:val="006F6074"/>
    <w:rsid w:val="0076780F"/>
    <w:rsid w:val="0077350F"/>
    <w:rsid w:val="00773F43"/>
    <w:rsid w:val="007813C9"/>
    <w:rsid w:val="00787EA3"/>
    <w:rsid w:val="007B088D"/>
    <w:rsid w:val="007B0CA1"/>
    <w:rsid w:val="007B171A"/>
    <w:rsid w:val="007B422F"/>
    <w:rsid w:val="007C0F35"/>
    <w:rsid w:val="007D0E28"/>
    <w:rsid w:val="007D2F06"/>
    <w:rsid w:val="007D643B"/>
    <w:rsid w:val="007E38EA"/>
    <w:rsid w:val="007E6779"/>
    <w:rsid w:val="007F7180"/>
    <w:rsid w:val="00804814"/>
    <w:rsid w:val="00811D4F"/>
    <w:rsid w:val="00831595"/>
    <w:rsid w:val="008340EF"/>
    <w:rsid w:val="0086011F"/>
    <w:rsid w:val="00870F3C"/>
    <w:rsid w:val="008765B4"/>
    <w:rsid w:val="008A6355"/>
    <w:rsid w:val="008B6C23"/>
    <w:rsid w:val="008D1939"/>
    <w:rsid w:val="008E6A54"/>
    <w:rsid w:val="008F00B1"/>
    <w:rsid w:val="008F77A8"/>
    <w:rsid w:val="0092331F"/>
    <w:rsid w:val="00965A7B"/>
    <w:rsid w:val="009914ED"/>
    <w:rsid w:val="00994D0B"/>
    <w:rsid w:val="009A05F1"/>
    <w:rsid w:val="009B2842"/>
    <w:rsid w:val="009C187E"/>
    <w:rsid w:val="009E1C02"/>
    <w:rsid w:val="009E2129"/>
    <w:rsid w:val="00A01E47"/>
    <w:rsid w:val="00A06099"/>
    <w:rsid w:val="00A13D39"/>
    <w:rsid w:val="00A162C5"/>
    <w:rsid w:val="00A22615"/>
    <w:rsid w:val="00A316F5"/>
    <w:rsid w:val="00A45377"/>
    <w:rsid w:val="00A56D12"/>
    <w:rsid w:val="00A76F3F"/>
    <w:rsid w:val="00A84852"/>
    <w:rsid w:val="00A85DFA"/>
    <w:rsid w:val="00A95D7A"/>
    <w:rsid w:val="00AA2009"/>
    <w:rsid w:val="00AA4717"/>
    <w:rsid w:val="00AA48B9"/>
    <w:rsid w:val="00AA62FF"/>
    <w:rsid w:val="00AA71D1"/>
    <w:rsid w:val="00AC14D7"/>
    <w:rsid w:val="00AD1F4F"/>
    <w:rsid w:val="00AE1B58"/>
    <w:rsid w:val="00AE37CE"/>
    <w:rsid w:val="00AF0EFB"/>
    <w:rsid w:val="00AF3212"/>
    <w:rsid w:val="00B0117A"/>
    <w:rsid w:val="00B06EC5"/>
    <w:rsid w:val="00B24142"/>
    <w:rsid w:val="00B31C5A"/>
    <w:rsid w:val="00B4285E"/>
    <w:rsid w:val="00B45ADD"/>
    <w:rsid w:val="00B547FF"/>
    <w:rsid w:val="00B61354"/>
    <w:rsid w:val="00B73CF3"/>
    <w:rsid w:val="00B74DF8"/>
    <w:rsid w:val="00B75A8A"/>
    <w:rsid w:val="00BF1C2F"/>
    <w:rsid w:val="00C02A4C"/>
    <w:rsid w:val="00C03926"/>
    <w:rsid w:val="00C07098"/>
    <w:rsid w:val="00C10562"/>
    <w:rsid w:val="00C22A29"/>
    <w:rsid w:val="00C25493"/>
    <w:rsid w:val="00C3695B"/>
    <w:rsid w:val="00C47192"/>
    <w:rsid w:val="00C62B7F"/>
    <w:rsid w:val="00C7303D"/>
    <w:rsid w:val="00C76155"/>
    <w:rsid w:val="00C87ED3"/>
    <w:rsid w:val="00C9094E"/>
    <w:rsid w:val="00CC36DD"/>
    <w:rsid w:val="00CD4D95"/>
    <w:rsid w:val="00CD7010"/>
    <w:rsid w:val="00CE2ED3"/>
    <w:rsid w:val="00CF64ED"/>
    <w:rsid w:val="00D025E9"/>
    <w:rsid w:val="00D0550D"/>
    <w:rsid w:val="00D05E52"/>
    <w:rsid w:val="00D11278"/>
    <w:rsid w:val="00D1432F"/>
    <w:rsid w:val="00D27D83"/>
    <w:rsid w:val="00D30C4A"/>
    <w:rsid w:val="00D630EF"/>
    <w:rsid w:val="00D65D93"/>
    <w:rsid w:val="00D66B5E"/>
    <w:rsid w:val="00D931FB"/>
    <w:rsid w:val="00D96C4D"/>
    <w:rsid w:val="00DB6DCC"/>
    <w:rsid w:val="00DD1194"/>
    <w:rsid w:val="00DF39C6"/>
    <w:rsid w:val="00DF523B"/>
    <w:rsid w:val="00DF57CE"/>
    <w:rsid w:val="00E20D6C"/>
    <w:rsid w:val="00E4376E"/>
    <w:rsid w:val="00E56BDD"/>
    <w:rsid w:val="00E57400"/>
    <w:rsid w:val="00E70943"/>
    <w:rsid w:val="00E7700E"/>
    <w:rsid w:val="00E81941"/>
    <w:rsid w:val="00E9175F"/>
    <w:rsid w:val="00E93B5F"/>
    <w:rsid w:val="00EC3428"/>
    <w:rsid w:val="00EC4781"/>
    <w:rsid w:val="00ED6325"/>
    <w:rsid w:val="00EE289B"/>
    <w:rsid w:val="00EF7C60"/>
    <w:rsid w:val="00F010B4"/>
    <w:rsid w:val="00F14756"/>
    <w:rsid w:val="00F27B6B"/>
    <w:rsid w:val="00F361B9"/>
    <w:rsid w:val="00F76C0B"/>
    <w:rsid w:val="00F8220C"/>
    <w:rsid w:val="00F82373"/>
    <w:rsid w:val="00F91606"/>
    <w:rsid w:val="00FA374C"/>
    <w:rsid w:val="00FA377A"/>
    <w:rsid w:val="00FA41D0"/>
    <w:rsid w:val="00FB4F6B"/>
    <w:rsid w:val="00FD0944"/>
    <w:rsid w:val="00FD2DF4"/>
    <w:rsid w:val="00FD54F8"/>
    <w:rsid w:val="00FE1A66"/>
    <w:rsid w:val="00FF658A"/>
    <w:rsid w:val="00FF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7CC58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AA71D1"/>
    <w:pPr>
      <w:numPr>
        <w:numId w:val="1"/>
      </w:numPr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337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3374"/>
    <w:rPr>
      <w:rFonts w:ascii="Consolas" w:hAnsi="Consolas" w:cs="Consolas"/>
      <w:sz w:val="20"/>
      <w:szCs w:val="20"/>
    </w:rPr>
  </w:style>
  <w:style w:type="paragraph" w:customStyle="1" w:styleId="PRQN">
    <w:name w:val="PRQN"/>
    <w:basedOn w:val="PRQ"/>
    <w:rsid w:val="00623374"/>
    <w:pPr>
      <w:numPr>
        <w:numId w:val="0"/>
      </w:numPr>
    </w:pPr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623374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character" w:styleId="Strong">
    <w:name w:val="Strong"/>
    <w:basedOn w:val="DefaultParagraphFont"/>
    <w:uiPriority w:val="22"/>
    <w:qFormat/>
    <w:rsid w:val="008340EF"/>
    <w:rPr>
      <w:b/>
      <w:bCs/>
    </w:rPr>
  </w:style>
  <w:style w:type="character" w:customStyle="1" w:styleId="screenreader-only">
    <w:name w:val="screenreader-only"/>
    <w:basedOn w:val="DefaultParagraphFont"/>
    <w:rsid w:val="008340EF"/>
  </w:style>
  <w:style w:type="character" w:customStyle="1" w:styleId="fontstyle01">
    <w:name w:val="fontstyle01"/>
    <w:basedOn w:val="DefaultParagraphFont"/>
    <w:rsid w:val="0039027C"/>
    <w:rPr>
      <w:rFonts w:ascii="BemboStd-Bold-Identity-H" w:hAnsi="BemboStd-Bold-Identity-H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39027C"/>
    <w:rPr>
      <w:rFonts w:ascii="BemboStd-Identity-H" w:hAnsi="BemboStd-Identity-H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39027C"/>
    <w:rPr>
      <w:rFonts w:ascii="BemboStd-Italic-Identity-H" w:hAnsi="BemboStd-Italic-Identity-H" w:hint="default"/>
      <w:b w:val="0"/>
      <w:bCs w:val="0"/>
      <w:i/>
      <w:iCs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20D6C"/>
    <w:rPr>
      <w:i/>
      <w:iCs/>
    </w:rPr>
  </w:style>
  <w:style w:type="character" w:customStyle="1" w:styleId="instructurefileholder">
    <w:name w:val="instructure_file_holder"/>
    <w:basedOn w:val="DefaultParagraphFont"/>
    <w:rsid w:val="00E20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2274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92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43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5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07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63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5258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64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98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401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115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297</Words>
  <Characters>1754</Characters>
  <Application>Microsoft Office Word</Application>
  <DocSecurity>0</DocSecurity>
  <Lines>4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tao Chen</dc:creator>
  <cp:lastModifiedBy>Chen, Langtao</cp:lastModifiedBy>
  <cp:revision>11</cp:revision>
  <cp:lastPrinted>2016-11-08T05:09:00Z</cp:lastPrinted>
  <dcterms:created xsi:type="dcterms:W3CDTF">2020-03-25T06:14:00Z</dcterms:created>
  <dcterms:modified xsi:type="dcterms:W3CDTF">2022-10-14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ae2ff56168ac8c928dcfbc4562130bd95d05d5177d7b9977e3b966c795405f</vt:lpwstr>
  </property>
</Properties>
</file>